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3D24E" w14:textId="77777777" w:rsidR="00945232" w:rsidRDefault="00945232" w:rsidP="002D7ADE">
      <w:pPr>
        <w:pStyle w:val="Default"/>
        <w:rPr>
          <w:b/>
          <w:bCs/>
          <w:sz w:val="36"/>
          <w:szCs w:val="28"/>
        </w:rPr>
      </w:pPr>
      <w:r>
        <w:rPr>
          <w:b/>
          <w:bCs/>
          <w:noProof/>
          <w:sz w:val="36"/>
          <w:szCs w:val="28"/>
          <w:lang w:eastAsia="en-AU"/>
        </w:rPr>
        <w:drawing>
          <wp:anchor distT="0" distB="0" distL="114300" distR="114300" simplePos="0" relativeHeight="251658240" behindDoc="1" locked="0" layoutInCell="1" allowOverlap="1" wp14:anchorId="4CA90537" wp14:editId="0B39E5D3">
            <wp:simplePos x="0" y="0"/>
            <wp:positionH relativeFrom="margin">
              <wp:posOffset>1609090</wp:posOffset>
            </wp:positionH>
            <wp:positionV relativeFrom="paragraph">
              <wp:posOffset>-967105</wp:posOffset>
            </wp:positionV>
            <wp:extent cx="2876550" cy="1195218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ildcare-Logo-White background-Landscape-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1952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A7ED20" w14:textId="77777777" w:rsidR="00945232" w:rsidRDefault="00945232" w:rsidP="002D7ADE">
      <w:pPr>
        <w:pStyle w:val="Default"/>
        <w:rPr>
          <w:b/>
          <w:bCs/>
          <w:sz w:val="36"/>
          <w:szCs w:val="28"/>
        </w:rPr>
      </w:pPr>
    </w:p>
    <w:p w14:paraId="0C40C8F5" w14:textId="77777777" w:rsidR="00A229FB" w:rsidRPr="002D7ADE" w:rsidRDefault="00A229FB" w:rsidP="002D7ADE">
      <w:pPr>
        <w:pStyle w:val="Default"/>
        <w:rPr>
          <w:b/>
          <w:bCs/>
          <w:sz w:val="36"/>
          <w:szCs w:val="28"/>
        </w:rPr>
      </w:pPr>
      <w:r w:rsidRPr="002D7ADE">
        <w:rPr>
          <w:b/>
          <w:bCs/>
          <w:sz w:val="36"/>
          <w:szCs w:val="28"/>
        </w:rPr>
        <w:t xml:space="preserve">Wildcare Annual General Meeting </w:t>
      </w:r>
      <w:r w:rsidR="00945232">
        <w:rPr>
          <w:b/>
          <w:bCs/>
          <w:sz w:val="36"/>
          <w:szCs w:val="28"/>
        </w:rPr>
        <w:t>2020</w:t>
      </w:r>
    </w:p>
    <w:p w14:paraId="2C6A1AE0" w14:textId="77777777" w:rsidR="00AA5181" w:rsidRDefault="00AA5181" w:rsidP="002D7ADE">
      <w:pPr>
        <w:pStyle w:val="Default"/>
        <w:rPr>
          <w:b/>
          <w:bCs/>
          <w:sz w:val="28"/>
          <w:szCs w:val="28"/>
        </w:rPr>
      </w:pPr>
    </w:p>
    <w:p w14:paraId="7D95BBDE" w14:textId="77777777" w:rsidR="00814F1B" w:rsidRDefault="001450B8" w:rsidP="002D7ADE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0</w:t>
      </w:r>
      <w:r w:rsidR="00F64110">
        <w:rPr>
          <w:b/>
          <w:bCs/>
          <w:sz w:val="28"/>
          <w:szCs w:val="28"/>
        </w:rPr>
        <w:t>am</w:t>
      </w:r>
      <w:r w:rsidR="002D7ADE">
        <w:rPr>
          <w:b/>
          <w:bCs/>
          <w:sz w:val="28"/>
          <w:szCs w:val="28"/>
        </w:rPr>
        <w:t xml:space="preserve">, </w:t>
      </w:r>
      <w:r w:rsidR="002C0487">
        <w:rPr>
          <w:b/>
          <w:bCs/>
          <w:sz w:val="28"/>
          <w:szCs w:val="28"/>
        </w:rPr>
        <w:t>Saturday 21</w:t>
      </w:r>
      <w:r w:rsidR="00814F1B">
        <w:rPr>
          <w:b/>
          <w:bCs/>
          <w:sz w:val="28"/>
          <w:szCs w:val="28"/>
        </w:rPr>
        <w:t xml:space="preserve"> </w:t>
      </w:r>
      <w:r w:rsidR="002C0487">
        <w:rPr>
          <w:b/>
          <w:bCs/>
          <w:sz w:val="28"/>
          <w:szCs w:val="28"/>
        </w:rPr>
        <w:t>March 2020</w:t>
      </w:r>
    </w:p>
    <w:p w14:paraId="4AD41413" w14:textId="77777777" w:rsidR="001F16DB" w:rsidRDefault="001F16DB" w:rsidP="002D7ADE">
      <w:pPr>
        <w:pStyle w:val="Default"/>
      </w:pPr>
    </w:p>
    <w:p w14:paraId="74553233" w14:textId="45130B0C" w:rsidR="00AA5181" w:rsidRPr="001F16DB" w:rsidRDefault="001F16DB" w:rsidP="002D7ADE">
      <w:pPr>
        <w:pStyle w:val="Default"/>
      </w:pPr>
      <w:r w:rsidRPr="001F16DB">
        <w:t xml:space="preserve">Meeting to be held by virtual conferencing.  </w:t>
      </w:r>
      <w:bookmarkStart w:id="0" w:name="_GoBack"/>
      <w:bookmarkEnd w:id="0"/>
      <w:r w:rsidRPr="001F16DB">
        <w:t>Participants to please connect at 9.45am so that any technical issues can be sorted out ready for a 10am start.</w:t>
      </w:r>
    </w:p>
    <w:p w14:paraId="0373C6CB" w14:textId="77777777" w:rsidR="003B1937" w:rsidRDefault="003B1937" w:rsidP="0042024D">
      <w:pPr>
        <w:pStyle w:val="ListParagraph"/>
      </w:pPr>
      <w:r>
        <w:t xml:space="preserve">  </w:t>
      </w:r>
    </w:p>
    <w:p w14:paraId="46C1F429" w14:textId="7866B40C" w:rsidR="003A0901" w:rsidRDefault="00A229FB" w:rsidP="008B05D1">
      <w:pPr>
        <w:pStyle w:val="ListParagraph"/>
        <w:numPr>
          <w:ilvl w:val="0"/>
          <w:numId w:val="1"/>
        </w:numPr>
      </w:pPr>
      <w:r>
        <w:t>Welcome</w:t>
      </w:r>
      <w:r w:rsidR="001450B8">
        <w:t xml:space="preserve"> </w:t>
      </w:r>
    </w:p>
    <w:p w14:paraId="17162387" w14:textId="77777777" w:rsidR="001F16DB" w:rsidRDefault="001F16DB" w:rsidP="001F16DB">
      <w:pPr>
        <w:pStyle w:val="ListParagraph"/>
      </w:pPr>
    </w:p>
    <w:p w14:paraId="19C091A7" w14:textId="77777777" w:rsidR="00A229FB" w:rsidRDefault="00A229FB" w:rsidP="00A229FB">
      <w:pPr>
        <w:pStyle w:val="ListParagraph"/>
        <w:numPr>
          <w:ilvl w:val="0"/>
          <w:numId w:val="1"/>
        </w:numPr>
      </w:pPr>
      <w:r>
        <w:t>Apologies</w:t>
      </w:r>
    </w:p>
    <w:p w14:paraId="0BA07575" w14:textId="77777777" w:rsidR="008B05D1" w:rsidRDefault="008B05D1" w:rsidP="008B05D1">
      <w:pPr>
        <w:pStyle w:val="ListParagraph"/>
      </w:pPr>
    </w:p>
    <w:p w14:paraId="25C6CF6A" w14:textId="77777777" w:rsidR="00D63A0A" w:rsidRDefault="001450B8" w:rsidP="00A229FB">
      <w:pPr>
        <w:pStyle w:val="ListParagraph"/>
        <w:numPr>
          <w:ilvl w:val="0"/>
          <w:numId w:val="1"/>
        </w:numPr>
      </w:pPr>
      <w:r>
        <w:t>Acceptance of minutes of previous AGM</w:t>
      </w:r>
      <w:r w:rsidR="00ED23E0">
        <w:t xml:space="preserve"> and Special General Meeting</w:t>
      </w:r>
      <w:r>
        <w:t>.</w:t>
      </w:r>
      <w:r w:rsidR="00DD3F6A">
        <w:t xml:space="preserve"> </w:t>
      </w:r>
    </w:p>
    <w:p w14:paraId="570FDB0A" w14:textId="77777777" w:rsidR="00D63A0A" w:rsidRDefault="00D63A0A" w:rsidP="00D63A0A">
      <w:pPr>
        <w:pStyle w:val="ListParagraph"/>
      </w:pPr>
    </w:p>
    <w:p w14:paraId="1652FE0E" w14:textId="77777777" w:rsidR="0011309E" w:rsidRDefault="0011309E" w:rsidP="00A229FB">
      <w:pPr>
        <w:pStyle w:val="ListParagraph"/>
        <w:numPr>
          <w:ilvl w:val="0"/>
          <w:numId w:val="1"/>
        </w:numPr>
      </w:pPr>
      <w:r>
        <w:t xml:space="preserve">CEO </w:t>
      </w:r>
      <w:r w:rsidR="001450B8">
        <w:t>message</w:t>
      </w:r>
      <w:r w:rsidR="006D1ABB">
        <w:t xml:space="preserve"> </w:t>
      </w:r>
    </w:p>
    <w:p w14:paraId="08E91663" w14:textId="77777777" w:rsidR="003A0901" w:rsidRDefault="003A0901" w:rsidP="003A0901">
      <w:pPr>
        <w:pStyle w:val="ListParagraph"/>
      </w:pPr>
    </w:p>
    <w:p w14:paraId="710C8963" w14:textId="77777777" w:rsidR="00A229FB" w:rsidRPr="003A0901" w:rsidRDefault="00A229FB" w:rsidP="001450B8">
      <w:pPr>
        <w:pStyle w:val="ListParagraph"/>
        <w:numPr>
          <w:ilvl w:val="0"/>
          <w:numId w:val="1"/>
        </w:numPr>
        <w:spacing w:line="480" w:lineRule="auto"/>
        <w:ind w:left="714" w:hanging="357"/>
      </w:pPr>
      <w:r>
        <w:t>Annual Report/Financial St</w:t>
      </w:r>
      <w:r w:rsidR="001450B8">
        <w:t>atement/Auditors Report for 2019</w:t>
      </w:r>
      <w:r w:rsidRPr="001450B8">
        <w:rPr>
          <w:i/>
        </w:rPr>
        <w:t xml:space="preserve"> </w:t>
      </w:r>
    </w:p>
    <w:p w14:paraId="08FF885D" w14:textId="77777777" w:rsidR="003A0901" w:rsidRDefault="00A229FB" w:rsidP="000351E6">
      <w:pPr>
        <w:pStyle w:val="ListParagraph"/>
        <w:numPr>
          <w:ilvl w:val="0"/>
          <w:numId w:val="1"/>
        </w:numPr>
        <w:spacing w:line="480" w:lineRule="auto"/>
        <w:ind w:left="714" w:hanging="357"/>
      </w:pPr>
      <w:r w:rsidRPr="00FC57E6">
        <w:t>Chair</w:t>
      </w:r>
      <w:r w:rsidR="00E41483">
        <w:t>’s Report</w:t>
      </w:r>
      <w:r w:rsidR="000351E6">
        <w:t xml:space="preserve"> </w:t>
      </w:r>
    </w:p>
    <w:p w14:paraId="4E1F12C1" w14:textId="77777777" w:rsidR="008B05D1" w:rsidRDefault="008B05D1" w:rsidP="008B05D1">
      <w:pPr>
        <w:pStyle w:val="ListParagraph"/>
        <w:numPr>
          <w:ilvl w:val="0"/>
          <w:numId w:val="1"/>
        </w:numPr>
      </w:pPr>
      <w:r>
        <w:t>Appointment of an Auditor</w:t>
      </w:r>
    </w:p>
    <w:p w14:paraId="191F4E15" w14:textId="77777777" w:rsidR="008B05D1" w:rsidRDefault="008B05D1" w:rsidP="008B05D1">
      <w:pPr>
        <w:pStyle w:val="ListParagraph"/>
      </w:pPr>
    </w:p>
    <w:p w14:paraId="6103388B" w14:textId="77777777" w:rsidR="003B1937" w:rsidRDefault="00A229FB" w:rsidP="002C0487">
      <w:pPr>
        <w:pStyle w:val="ListParagraph"/>
        <w:numPr>
          <w:ilvl w:val="0"/>
          <w:numId w:val="1"/>
        </w:numPr>
      </w:pPr>
      <w:r w:rsidRPr="00FC57E6">
        <w:t xml:space="preserve">Election of </w:t>
      </w:r>
      <w:r w:rsidR="002C0487">
        <w:t>five</w:t>
      </w:r>
      <w:r w:rsidRPr="00FC57E6">
        <w:t xml:space="preserve"> </w:t>
      </w:r>
      <w:r w:rsidR="00AA5181">
        <w:t xml:space="preserve">Wildcare </w:t>
      </w:r>
      <w:r w:rsidRPr="00FC57E6">
        <w:t>Board M</w:t>
      </w:r>
      <w:r>
        <w:t xml:space="preserve">embers </w:t>
      </w:r>
      <w:r w:rsidR="00B16195">
        <w:br/>
      </w:r>
    </w:p>
    <w:p w14:paraId="539D202F" w14:textId="6FB1E4D4" w:rsidR="00A229FB" w:rsidRPr="00AA5181" w:rsidRDefault="0001613F" w:rsidP="001A464D">
      <w:pPr>
        <w:pStyle w:val="ListParagraph"/>
      </w:pPr>
      <w:r w:rsidRPr="00AA5181">
        <w:t>Wildcare Members in</w:t>
      </w:r>
      <w:r w:rsidR="00814F1B" w:rsidRPr="00AA5181">
        <w:t xml:space="preserve"> attendance at the meeting</w:t>
      </w:r>
      <w:r w:rsidR="001F16DB">
        <w:t xml:space="preserve"> </w:t>
      </w:r>
      <w:r w:rsidR="00814F1B" w:rsidRPr="00AA5181">
        <w:t>are eligible to vote</w:t>
      </w:r>
      <w:r w:rsidR="00B16195" w:rsidRPr="00AA5181">
        <w:t xml:space="preserve">.  </w:t>
      </w:r>
    </w:p>
    <w:p w14:paraId="4DE8964C" w14:textId="77777777" w:rsidR="00AA5181" w:rsidRDefault="00AA5181" w:rsidP="001A464D">
      <w:pPr>
        <w:pStyle w:val="ListParagraph"/>
        <w:rPr>
          <w:i/>
        </w:rPr>
      </w:pPr>
    </w:p>
    <w:p w14:paraId="6EDAB8AC" w14:textId="77777777" w:rsidR="00E41483" w:rsidRDefault="00E41483" w:rsidP="00A229FB">
      <w:pPr>
        <w:pStyle w:val="ListParagraph"/>
        <w:numPr>
          <w:ilvl w:val="0"/>
          <w:numId w:val="1"/>
        </w:numPr>
      </w:pPr>
      <w:r>
        <w:t>Meeting close</w:t>
      </w:r>
    </w:p>
    <w:p w14:paraId="57EBA13C" w14:textId="6B92E7D5" w:rsidR="00AA5181" w:rsidRDefault="0055413E" w:rsidP="00AA5181">
      <w:pPr>
        <w:pStyle w:val="ListParagraph"/>
      </w:pPr>
      <w:r>
        <w:rPr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055C4F98" wp14:editId="7DD4D83A">
            <wp:simplePos x="0" y="0"/>
            <wp:positionH relativeFrom="column">
              <wp:posOffset>4685665</wp:posOffset>
            </wp:positionH>
            <wp:positionV relativeFrom="paragraph">
              <wp:posOffset>1671320</wp:posOffset>
            </wp:positionV>
            <wp:extent cx="3502800" cy="2991600"/>
            <wp:effectExtent l="0" t="0" r="254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ildcare-Icon-cmyk.jpg"/>
                    <pic:cNvPicPr/>
                  </pic:nvPicPr>
                  <pic:blipFill>
                    <a:blip r:embed="rId6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58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2800" cy="29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95534B" w14:textId="77777777" w:rsidR="00E41483" w:rsidRDefault="00E41483" w:rsidP="00E41483"/>
    <w:sectPr w:rsidR="00E41483" w:rsidSect="00136936">
      <w:pgSz w:w="11906" w:h="17338"/>
      <w:pgMar w:top="1853" w:right="1105" w:bottom="1440" w:left="1126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2277C"/>
    <w:multiLevelType w:val="hybridMultilevel"/>
    <w:tmpl w:val="F4CE0A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847F0"/>
    <w:multiLevelType w:val="hybridMultilevel"/>
    <w:tmpl w:val="F0AEEF4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zcwtjQxM7QwMDRT0lEKTi0uzszPAykwrAUAAR38WywAAAA="/>
  </w:docVars>
  <w:rsids>
    <w:rsidRoot w:val="00A229FB"/>
    <w:rsid w:val="0001613F"/>
    <w:rsid w:val="000351E6"/>
    <w:rsid w:val="000958BA"/>
    <w:rsid w:val="000C25A8"/>
    <w:rsid w:val="000F4B30"/>
    <w:rsid w:val="0011309E"/>
    <w:rsid w:val="001164DA"/>
    <w:rsid w:val="001450B8"/>
    <w:rsid w:val="001A464D"/>
    <w:rsid w:val="001F16DB"/>
    <w:rsid w:val="00254844"/>
    <w:rsid w:val="002827E5"/>
    <w:rsid w:val="002C0487"/>
    <w:rsid w:val="002D7ADE"/>
    <w:rsid w:val="003A0901"/>
    <w:rsid w:val="003B1937"/>
    <w:rsid w:val="0042024D"/>
    <w:rsid w:val="005132D3"/>
    <w:rsid w:val="005453D8"/>
    <w:rsid w:val="0055413E"/>
    <w:rsid w:val="00595718"/>
    <w:rsid w:val="006D1ABB"/>
    <w:rsid w:val="006E4A85"/>
    <w:rsid w:val="007F3F4B"/>
    <w:rsid w:val="00814F1B"/>
    <w:rsid w:val="008372FD"/>
    <w:rsid w:val="008B05D1"/>
    <w:rsid w:val="00945232"/>
    <w:rsid w:val="00965F19"/>
    <w:rsid w:val="009B4336"/>
    <w:rsid w:val="00A229FB"/>
    <w:rsid w:val="00AA5181"/>
    <w:rsid w:val="00B16195"/>
    <w:rsid w:val="00BF3842"/>
    <w:rsid w:val="00C73128"/>
    <w:rsid w:val="00D2750B"/>
    <w:rsid w:val="00D63A0A"/>
    <w:rsid w:val="00DD3F6A"/>
    <w:rsid w:val="00E41483"/>
    <w:rsid w:val="00E44445"/>
    <w:rsid w:val="00EC20C8"/>
    <w:rsid w:val="00ED23E0"/>
    <w:rsid w:val="00F64110"/>
    <w:rsid w:val="00F86484"/>
    <w:rsid w:val="00FC48BC"/>
    <w:rsid w:val="00FC57E6"/>
    <w:rsid w:val="00FC5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60A09"/>
  <w15:docId w15:val="{68B2FF4F-7304-4D30-B2C1-62A399702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229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229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58B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958B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A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 Hayhurst</dc:creator>
  <cp:keywords/>
  <dc:description/>
  <cp:lastModifiedBy>Neil n Sharon Smith</cp:lastModifiedBy>
  <cp:revision>16</cp:revision>
  <dcterms:created xsi:type="dcterms:W3CDTF">2020-02-17T03:56:00Z</dcterms:created>
  <dcterms:modified xsi:type="dcterms:W3CDTF">2020-03-19T04:53:00Z</dcterms:modified>
</cp:coreProperties>
</file>